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A0E4F" w14:textId="77777777" w:rsidR="00DD2710" w:rsidRPr="00DD2710" w:rsidRDefault="00DD2710" w:rsidP="00DD271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DD2710">
        <w:rPr>
          <w:rFonts w:ascii="Times New Roman" w:hAnsi="Times New Roman" w:cs="Times New Roman"/>
          <w:sz w:val="24"/>
          <w:szCs w:val="24"/>
          <w:highlight w:val="yellow"/>
        </w:rPr>
        <w:t>[First and Last Name or Company of Housing Provider]</w:t>
      </w:r>
    </w:p>
    <w:p w14:paraId="1B23E8EF" w14:textId="77777777" w:rsidR="00DD2710" w:rsidRPr="00DD2710" w:rsidRDefault="00DD2710" w:rsidP="00DD271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DD2710">
        <w:rPr>
          <w:rFonts w:ascii="Times New Roman" w:hAnsi="Times New Roman" w:cs="Times New Roman"/>
          <w:sz w:val="24"/>
          <w:szCs w:val="24"/>
          <w:highlight w:val="yellow"/>
        </w:rPr>
        <w:t>[Housing Provider or Company Address]</w:t>
      </w:r>
    </w:p>
    <w:p w14:paraId="4BABD298" w14:textId="77777777" w:rsidR="00DD2710" w:rsidRPr="00647AFB" w:rsidRDefault="00DD2710" w:rsidP="00DD271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2710">
        <w:rPr>
          <w:rFonts w:ascii="Times New Roman" w:hAnsi="Times New Roman" w:cs="Times New Roman"/>
          <w:sz w:val="24"/>
          <w:szCs w:val="24"/>
          <w:highlight w:val="yellow"/>
        </w:rPr>
        <w:t>[City] [State], [Zip Code]</w:t>
      </w:r>
    </w:p>
    <w:p w14:paraId="7BF0BD17" w14:textId="768DDA1C" w:rsidR="001237E8" w:rsidRDefault="001237E8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F56114" w14:textId="77777777" w:rsidR="00DD2710" w:rsidRDefault="00DD2710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782F0D" w14:textId="3E761CB6" w:rsidR="001237E8" w:rsidRDefault="001237E8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2710">
        <w:rPr>
          <w:rFonts w:ascii="Times New Roman" w:hAnsi="Times New Roman" w:cs="Times New Roman"/>
          <w:sz w:val="24"/>
          <w:szCs w:val="24"/>
          <w:highlight w:val="yellow"/>
        </w:rPr>
        <w:t>[Date the letter is being written]</w:t>
      </w:r>
    </w:p>
    <w:p w14:paraId="54385971" w14:textId="10CC3066" w:rsidR="001237E8" w:rsidRDefault="001237E8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450705" w14:textId="77777777" w:rsidR="003F4639" w:rsidRPr="00647AFB" w:rsidRDefault="003F4639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3A39A9" w14:textId="5B3EAC62" w:rsidR="00BE05FA" w:rsidRPr="00647AFB" w:rsidRDefault="003F4639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7AFB">
        <w:rPr>
          <w:rFonts w:ascii="Times New Roman" w:hAnsi="Times New Roman" w:cs="Times New Roman"/>
          <w:sz w:val="24"/>
          <w:szCs w:val="24"/>
        </w:rPr>
        <w:t xml:space="preserve">Re: </w:t>
      </w:r>
      <w:r w:rsidRPr="00DD2710">
        <w:rPr>
          <w:rFonts w:ascii="Times New Roman" w:hAnsi="Times New Roman" w:cs="Times New Roman"/>
          <w:sz w:val="24"/>
          <w:szCs w:val="24"/>
          <w:highlight w:val="yellow"/>
        </w:rPr>
        <w:t>[Your first and last name]</w:t>
      </w:r>
      <w:r w:rsidR="00BE05FA" w:rsidRPr="00647AFB">
        <w:rPr>
          <w:rFonts w:ascii="Times New Roman" w:hAnsi="Times New Roman" w:cs="Times New Roman"/>
          <w:sz w:val="24"/>
          <w:szCs w:val="24"/>
        </w:rPr>
        <w:t xml:space="preserve"> request for a </w:t>
      </w:r>
      <w:r w:rsidR="00EF6B0C">
        <w:rPr>
          <w:rFonts w:ascii="Times New Roman" w:hAnsi="Times New Roman" w:cs="Times New Roman"/>
          <w:sz w:val="24"/>
          <w:szCs w:val="24"/>
        </w:rPr>
        <w:t>[</w:t>
      </w:r>
      <w:r w:rsidR="00BE05FA" w:rsidRPr="00647AFB">
        <w:rPr>
          <w:rFonts w:ascii="Times New Roman" w:hAnsi="Times New Roman" w:cs="Times New Roman"/>
          <w:sz w:val="24"/>
          <w:szCs w:val="24"/>
        </w:rPr>
        <w:t>reasonable accommodation</w:t>
      </w:r>
      <w:r w:rsidR="00EF6B0C">
        <w:rPr>
          <w:rFonts w:ascii="Times New Roman" w:hAnsi="Times New Roman" w:cs="Times New Roman"/>
          <w:sz w:val="24"/>
          <w:szCs w:val="24"/>
        </w:rPr>
        <w:t xml:space="preserve"> or modification]</w:t>
      </w:r>
    </w:p>
    <w:p w14:paraId="1A07D51E" w14:textId="77777777" w:rsidR="001237E8" w:rsidRDefault="001237E8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66966F" w14:textId="77777777" w:rsidR="001237E8" w:rsidRDefault="001237E8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C2E096" w14:textId="3987A8E1" w:rsidR="00BE05FA" w:rsidRPr="00647AFB" w:rsidRDefault="00BE05FA" w:rsidP="001237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7AFB">
        <w:rPr>
          <w:rFonts w:ascii="Times New Roman" w:hAnsi="Times New Roman" w:cs="Times New Roman"/>
          <w:sz w:val="24"/>
          <w:szCs w:val="24"/>
        </w:rPr>
        <w:t>Dear</w:t>
      </w:r>
      <w:r w:rsidR="003F4639" w:rsidRPr="00647AFB">
        <w:rPr>
          <w:rFonts w:ascii="Times New Roman" w:hAnsi="Times New Roman" w:cs="Times New Roman"/>
          <w:sz w:val="24"/>
          <w:szCs w:val="24"/>
        </w:rPr>
        <w:t xml:space="preserve"> </w:t>
      </w:r>
      <w:r w:rsidR="003F4639" w:rsidRPr="00DD2710">
        <w:rPr>
          <w:rFonts w:ascii="Times New Roman" w:hAnsi="Times New Roman" w:cs="Times New Roman"/>
          <w:sz w:val="24"/>
          <w:szCs w:val="24"/>
          <w:highlight w:val="yellow"/>
        </w:rPr>
        <w:t>[ Housing Provider or Company Name]</w:t>
      </w:r>
      <w:r w:rsidRPr="00647AFB">
        <w:rPr>
          <w:rFonts w:ascii="Times New Roman" w:hAnsi="Times New Roman" w:cs="Times New Roman"/>
          <w:sz w:val="24"/>
          <w:szCs w:val="24"/>
        </w:rPr>
        <w:t>:</w:t>
      </w:r>
    </w:p>
    <w:p w14:paraId="7010A93D" w14:textId="77777777" w:rsidR="003F4639" w:rsidRPr="00647AFB" w:rsidRDefault="003F4639" w:rsidP="009D1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9FA24F" w14:textId="1BAFBF8F" w:rsidR="00BE05FA" w:rsidRPr="00647AFB" w:rsidRDefault="00BE05FA" w:rsidP="009D1BA0">
      <w:pPr>
        <w:jc w:val="both"/>
        <w:rPr>
          <w:rFonts w:ascii="Times New Roman" w:hAnsi="Times New Roman" w:cs="Times New Roman"/>
          <w:sz w:val="24"/>
          <w:szCs w:val="24"/>
        </w:rPr>
      </w:pPr>
      <w:r w:rsidRPr="00647AFB">
        <w:rPr>
          <w:rFonts w:ascii="Times New Roman" w:hAnsi="Times New Roman" w:cs="Times New Roman"/>
          <w:sz w:val="24"/>
          <w:szCs w:val="24"/>
        </w:rPr>
        <w:t xml:space="preserve">My name is </w:t>
      </w:r>
      <w:r w:rsidR="003F4639" w:rsidRPr="00DD2710">
        <w:rPr>
          <w:rFonts w:ascii="Times New Roman" w:hAnsi="Times New Roman" w:cs="Times New Roman"/>
          <w:sz w:val="24"/>
          <w:szCs w:val="24"/>
          <w:highlight w:val="yellow"/>
        </w:rPr>
        <w:t>[Your first and last name]</w:t>
      </w:r>
      <w:r w:rsidR="001237E8">
        <w:rPr>
          <w:rFonts w:ascii="Times New Roman" w:hAnsi="Times New Roman" w:cs="Times New Roman"/>
          <w:sz w:val="24"/>
          <w:szCs w:val="24"/>
        </w:rPr>
        <w:t xml:space="preserve"> and I am a tenant at </w:t>
      </w:r>
      <w:r w:rsidR="003F4639" w:rsidRPr="00DD2710">
        <w:rPr>
          <w:rFonts w:ascii="Times New Roman" w:hAnsi="Times New Roman" w:cs="Times New Roman"/>
          <w:sz w:val="24"/>
          <w:szCs w:val="24"/>
          <w:highlight w:val="yellow"/>
        </w:rPr>
        <w:t>[Your address</w:t>
      </w:r>
      <w:r w:rsidR="001237E8" w:rsidRPr="00DD2710">
        <w:rPr>
          <w:rFonts w:ascii="Times New Roman" w:hAnsi="Times New Roman" w:cs="Times New Roman"/>
          <w:sz w:val="24"/>
          <w:szCs w:val="24"/>
          <w:highlight w:val="yellow"/>
        </w:rPr>
        <w:t xml:space="preserve"> or Complex Name</w:t>
      </w:r>
      <w:r w:rsidR="009D1BA0" w:rsidRPr="00DD2710">
        <w:rPr>
          <w:rFonts w:ascii="Times New Roman" w:hAnsi="Times New Roman" w:cs="Times New Roman"/>
          <w:sz w:val="24"/>
          <w:szCs w:val="24"/>
          <w:highlight w:val="yellow"/>
        </w:rPr>
        <w:t>]</w:t>
      </w:r>
      <w:r w:rsidR="009D1BA0" w:rsidRPr="00647AFB">
        <w:rPr>
          <w:rFonts w:ascii="Times New Roman" w:hAnsi="Times New Roman" w:cs="Times New Roman"/>
          <w:sz w:val="24"/>
          <w:szCs w:val="24"/>
        </w:rPr>
        <w:t>. I</w:t>
      </w:r>
      <w:r w:rsidRPr="00647AFB">
        <w:rPr>
          <w:rFonts w:ascii="Times New Roman" w:hAnsi="Times New Roman" w:cs="Times New Roman"/>
          <w:sz w:val="24"/>
          <w:szCs w:val="24"/>
        </w:rPr>
        <w:t xml:space="preserve"> am an individual with a disability. My disability limits my </w:t>
      </w:r>
      <w:r w:rsidR="009D1BA0" w:rsidRPr="00DD2710">
        <w:rPr>
          <w:rFonts w:ascii="Times New Roman" w:hAnsi="Times New Roman" w:cs="Times New Roman"/>
          <w:sz w:val="24"/>
          <w:szCs w:val="24"/>
          <w:highlight w:val="yellow"/>
        </w:rPr>
        <w:t>[</w:t>
      </w:r>
      <w:r w:rsidR="00B07CCC" w:rsidRPr="00DD2710">
        <w:rPr>
          <w:rFonts w:ascii="Times New Roman" w:hAnsi="Times New Roman" w:cs="Times New Roman"/>
          <w:sz w:val="24"/>
          <w:szCs w:val="24"/>
          <w:highlight w:val="yellow"/>
        </w:rPr>
        <w:t xml:space="preserve">List Limitation here, see below </w:t>
      </w:r>
      <w:r w:rsidR="00193426" w:rsidRPr="00DD2710">
        <w:rPr>
          <w:rFonts w:ascii="Times New Roman" w:hAnsi="Times New Roman" w:cs="Times New Roman"/>
          <w:sz w:val="24"/>
          <w:szCs w:val="24"/>
          <w:highlight w:val="yellow"/>
        </w:rPr>
        <w:t>on page 2</w:t>
      </w:r>
      <w:r w:rsidR="00B07CCC" w:rsidRPr="00DD2710">
        <w:rPr>
          <w:rFonts w:ascii="Times New Roman" w:hAnsi="Times New Roman" w:cs="Times New Roman"/>
          <w:sz w:val="24"/>
          <w:szCs w:val="24"/>
          <w:highlight w:val="yellow"/>
        </w:rPr>
        <w:t>]</w:t>
      </w:r>
      <w:r w:rsidRPr="00647AFB">
        <w:rPr>
          <w:rFonts w:ascii="Times New Roman" w:hAnsi="Times New Roman" w:cs="Times New Roman"/>
          <w:sz w:val="24"/>
          <w:szCs w:val="24"/>
        </w:rPr>
        <w:t xml:space="preserve">. </w:t>
      </w:r>
      <w:r w:rsidR="001237E8">
        <w:rPr>
          <w:rFonts w:ascii="Times New Roman" w:hAnsi="Times New Roman" w:cs="Times New Roman"/>
          <w:sz w:val="24"/>
          <w:szCs w:val="24"/>
        </w:rPr>
        <w:t xml:space="preserve"> At this </w:t>
      </w:r>
      <w:r w:rsidR="00DD2710">
        <w:rPr>
          <w:rFonts w:ascii="Times New Roman" w:hAnsi="Times New Roman" w:cs="Times New Roman"/>
          <w:sz w:val="24"/>
          <w:szCs w:val="24"/>
        </w:rPr>
        <w:t xml:space="preserve">time, </w:t>
      </w:r>
      <w:r w:rsidR="00DD2710" w:rsidRPr="00647AFB">
        <w:rPr>
          <w:rFonts w:ascii="Times New Roman" w:hAnsi="Times New Roman" w:cs="Times New Roman"/>
          <w:sz w:val="24"/>
          <w:szCs w:val="24"/>
        </w:rPr>
        <w:t>I</w:t>
      </w:r>
      <w:r w:rsidRPr="00647AFB">
        <w:rPr>
          <w:rFonts w:ascii="Times New Roman" w:hAnsi="Times New Roman" w:cs="Times New Roman"/>
          <w:sz w:val="24"/>
          <w:szCs w:val="24"/>
        </w:rPr>
        <w:t xml:space="preserve"> am requesting the accommodation described below. This accommodation is necessary to afford me full and equal use and enjoyment of my home.</w:t>
      </w:r>
    </w:p>
    <w:p w14:paraId="7E22A390" w14:textId="0BB96211" w:rsidR="00BE05FA" w:rsidRPr="00647AFB" w:rsidRDefault="00BE05FA" w:rsidP="009D1BA0">
      <w:pPr>
        <w:jc w:val="both"/>
        <w:rPr>
          <w:rFonts w:ascii="Times New Roman" w:hAnsi="Times New Roman" w:cs="Times New Roman"/>
          <w:sz w:val="24"/>
          <w:szCs w:val="24"/>
        </w:rPr>
      </w:pPr>
      <w:r w:rsidRPr="00647AFB">
        <w:rPr>
          <w:rFonts w:ascii="Times New Roman" w:hAnsi="Times New Roman" w:cs="Times New Roman"/>
          <w:sz w:val="24"/>
          <w:szCs w:val="24"/>
        </w:rPr>
        <w:t xml:space="preserve">I request a change, exception or adjustment in the following rules, policies, </w:t>
      </w:r>
      <w:r w:rsidR="00FF6C61" w:rsidRPr="00647AFB">
        <w:rPr>
          <w:rFonts w:ascii="Times New Roman" w:hAnsi="Times New Roman" w:cs="Times New Roman"/>
          <w:sz w:val="24"/>
          <w:szCs w:val="24"/>
        </w:rPr>
        <w:t>practices,</w:t>
      </w:r>
      <w:r w:rsidRPr="00647AFB">
        <w:rPr>
          <w:rFonts w:ascii="Times New Roman" w:hAnsi="Times New Roman" w:cs="Times New Roman"/>
          <w:sz w:val="24"/>
          <w:szCs w:val="24"/>
        </w:rPr>
        <w:t xml:space="preserve"> or services </w:t>
      </w:r>
      <w:r w:rsidR="00B07CCC" w:rsidRPr="00DD2710">
        <w:rPr>
          <w:rFonts w:ascii="Times New Roman" w:hAnsi="Times New Roman" w:cs="Times New Roman"/>
          <w:sz w:val="24"/>
          <w:szCs w:val="24"/>
          <w:highlight w:val="yellow"/>
        </w:rPr>
        <w:t xml:space="preserve">[List the </w:t>
      </w:r>
      <w:r w:rsidR="00385FA6" w:rsidRPr="00DD2710">
        <w:rPr>
          <w:rFonts w:ascii="Times New Roman" w:hAnsi="Times New Roman" w:cs="Times New Roman"/>
          <w:sz w:val="24"/>
          <w:szCs w:val="24"/>
          <w:highlight w:val="yellow"/>
        </w:rPr>
        <w:t xml:space="preserve">current rule, policy, </w:t>
      </w:r>
      <w:proofErr w:type="gramStart"/>
      <w:r w:rsidR="00385FA6" w:rsidRPr="00DD2710">
        <w:rPr>
          <w:rFonts w:ascii="Times New Roman" w:hAnsi="Times New Roman" w:cs="Times New Roman"/>
          <w:sz w:val="24"/>
          <w:szCs w:val="24"/>
          <w:highlight w:val="yellow"/>
        </w:rPr>
        <w:t>practice</w:t>
      </w:r>
      <w:proofErr w:type="gramEnd"/>
      <w:r w:rsidR="00385FA6" w:rsidRPr="00DD2710">
        <w:rPr>
          <w:rFonts w:ascii="Times New Roman" w:hAnsi="Times New Roman" w:cs="Times New Roman"/>
          <w:sz w:val="24"/>
          <w:szCs w:val="24"/>
          <w:highlight w:val="yellow"/>
        </w:rPr>
        <w:t xml:space="preserve"> or service</w:t>
      </w:r>
      <w:r w:rsidR="00B07CCC" w:rsidRPr="00DD2710">
        <w:rPr>
          <w:rFonts w:ascii="Times New Roman" w:hAnsi="Times New Roman" w:cs="Times New Roman"/>
          <w:sz w:val="24"/>
          <w:szCs w:val="24"/>
          <w:highlight w:val="yellow"/>
        </w:rPr>
        <w:t xml:space="preserve"> here, see examples </w:t>
      </w:r>
      <w:r w:rsidR="00193426" w:rsidRPr="00DD2710">
        <w:rPr>
          <w:rFonts w:ascii="Times New Roman" w:hAnsi="Times New Roman" w:cs="Times New Roman"/>
          <w:sz w:val="24"/>
          <w:szCs w:val="24"/>
          <w:highlight w:val="yellow"/>
        </w:rPr>
        <w:t>on page 2</w:t>
      </w:r>
      <w:r w:rsidR="00B07CCC" w:rsidRPr="00DD2710">
        <w:rPr>
          <w:rFonts w:ascii="Times New Roman" w:hAnsi="Times New Roman" w:cs="Times New Roman"/>
          <w:sz w:val="24"/>
          <w:szCs w:val="24"/>
          <w:highlight w:val="yellow"/>
        </w:rPr>
        <w:t>]</w:t>
      </w:r>
      <w:r w:rsidR="00385FA6" w:rsidRPr="00647AFB">
        <w:rPr>
          <w:rFonts w:ascii="Times New Roman" w:hAnsi="Times New Roman" w:cs="Times New Roman"/>
          <w:sz w:val="24"/>
          <w:szCs w:val="24"/>
        </w:rPr>
        <w:t xml:space="preserve">. </w:t>
      </w:r>
      <w:r w:rsidR="00385FA6" w:rsidRPr="00DD2710">
        <w:rPr>
          <w:rFonts w:ascii="Times New Roman" w:hAnsi="Times New Roman" w:cs="Times New Roman"/>
          <w:sz w:val="24"/>
          <w:szCs w:val="24"/>
          <w:highlight w:val="yellow"/>
        </w:rPr>
        <w:t xml:space="preserve">[List the accommodation request here, see examples </w:t>
      </w:r>
      <w:r w:rsidR="00193426" w:rsidRPr="00DD2710">
        <w:rPr>
          <w:rFonts w:ascii="Times New Roman" w:hAnsi="Times New Roman" w:cs="Times New Roman"/>
          <w:sz w:val="24"/>
          <w:szCs w:val="24"/>
          <w:highlight w:val="yellow"/>
        </w:rPr>
        <w:t>on page 2</w:t>
      </w:r>
      <w:r w:rsidR="00385FA6" w:rsidRPr="00DD2710">
        <w:rPr>
          <w:rFonts w:ascii="Times New Roman" w:hAnsi="Times New Roman" w:cs="Times New Roman"/>
          <w:sz w:val="24"/>
          <w:szCs w:val="24"/>
          <w:highlight w:val="yellow"/>
        </w:rPr>
        <w:t>]</w:t>
      </w:r>
      <w:r w:rsidR="00385FA6" w:rsidRPr="00647AFB">
        <w:rPr>
          <w:rFonts w:ascii="Times New Roman" w:hAnsi="Times New Roman" w:cs="Times New Roman"/>
          <w:sz w:val="24"/>
          <w:szCs w:val="24"/>
        </w:rPr>
        <w:t>.</w:t>
      </w:r>
    </w:p>
    <w:p w14:paraId="11E9B69D" w14:textId="6DE7874A" w:rsidR="00BE05FA" w:rsidRPr="00647AFB" w:rsidRDefault="00BE05FA" w:rsidP="009D1BA0">
      <w:pPr>
        <w:jc w:val="both"/>
        <w:rPr>
          <w:rFonts w:ascii="Times New Roman" w:hAnsi="Times New Roman" w:cs="Times New Roman"/>
          <w:sz w:val="24"/>
          <w:szCs w:val="24"/>
        </w:rPr>
      </w:pPr>
      <w:r w:rsidRPr="00647AFB">
        <w:rPr>
          <w:rFonts w:ascii="Times New Roman" w:hAnsi="Times New Roman" w:cs="Times New Roman"/>
          <w:sz w:val="24"/>
          <w:szCs w:val="24"/>
        </w:rPr>
        <w:t xml:space="preserve">Please respond in writing by </w:t>
      </w:r>
      <w:r w:rsidR="00B07CCC" w:rsidRPr="00647AFB">
        <w:rPr>
          <w:rFonts w:ascii="Times New Roman" w:hAnsi="Times New Roman" w:cs="Times New Roman"/>
          <w:sz w:val="24"/>
          <w:szCs w:val="24"/>
        </w:rPr>
        <w:t>[</w:t>
      </w:r>
      <w:r w:rsidR="00B07CCC" w:rsidRPr="00DD2710">
        <w:rPr>
          <w:rFonts w:ascii="Times New Roman" w:hAnsi="Times New Roman" w:cs="Times New Roman"/>
          <w:sz w:val="24"/>
          <w:szCs w:val="24"/>
          <w:highlight w:val="yellow"/>
        </w:rPr>
        <w:t>7-10 Days after the date of the letter]</w:t>
      </w:r>
      <w:r w:rsidRPr="00647AFB">
        <w:rPr>
          <w:rFonts w:ascii="Times New Roman" w:hAnsi="Times New Roman" w:cs="Times New Roman"/>
          <w:sz w:val="24"/>
          <w:szCs w:val="24"/>
        </w:rPr>
        <w:t xml:space="preserve"> to inform me whether you will grant my request for a reasonable accommodation. I can be reached by phone at </w:t>
      </w:r>
      <w:r w:rsidR="00FF6C61" w:rsidRPr="00DD2710">
        <w:rPr>
          <w:rFonts w:ascii="Times New Roman" w:hAnsi="Times New Roman" w:cs="Times New Roman"/>
          <w:sz w:val="24"/>
          <w:szCs w:val="24"/>
          <w:highlight w:val="yellow"/>
        </w:rPr>
        <w:t>[Your Phone Number]</w:t>
      </w:r>
      <w:r w:rsidRPr="00647AFB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FF6C61" w:rsidRPr="00647AFB">
        <w:rPr>
          <w:rFonts w:ascii="Times New Roman" w:hAnsi="Times New Roman" w:cs="Times New Roman"/>
          <w:sz w:val="24"/>
          <w:szCs w:val="24"/>
        </w:rPr>
        <w:t xml:space="preserve"> </w:t>
      </w:r>
      <w:r w:rsidR="00FF6C61" w:rsidRPr="00DD2710">
        <w:rPr>
          <w:rFonts w:ascii="Times New Roman" w:hAnsi="Times New Roman" w:cs="Times New Roman"/>
          <w:sz w:val="24"/>
          <w:szCs w:val="24"/>
          <w:highlight w:val="yellow"/>
        </w:rPr>
        <w:t>[ Your Email]</w:t>
      </w:r>
      <w:r w:rsidRPr="00647AFB">
        <w:rPr>
          <w:rFonts w:ascii="Times New Roman" w:hAnsi="Times New Roman" w:cs="Times New Roman"/>
          <w:sz w:val="24"/>
          <w:szCs w:val="24"/>
        </w:rPr>
        <w:t>.</w:t>
      </w:r>
    </w:p>
    <w:p w14:paraId="4E0F5CB5" w14:textId="77777777" w:rsidR="00BE05FA" w:rsidRPr="00647AFB" w:rsidRDefault="00BE05FA" w:rsidP="009D1BA0">
      <w:pPr>
        <w:spacing w:before="240" w:after="760"/>
        <w:jc w:val="both"/>
        <w:rPr>
          <w:rFonts w:ascii="Times New Roman" w:hAnsi="Times New Roman" w:cs="Times New Roman"/>
          <w:sz w:val="24"/>
          <w:szCs w:val="24"/>
        </w:rPr>
      </w:pPr>
      <w:r w:rsidRPr="00647AFB">
        <w:rPr>
          <w:rFonts w:ascii="Times New Roman" w:hAnsi="Times New Roman" w:cs="Times New Roman"/>
          <w:sz w:val="24"/>
          <w:szCs w:val="24"/>
        </w:rPr>
        <w:t>Sincerely,</w:t>
      </w:r>
    </w:p>
    <w:p w14:paraId="7A1356F1" w14:textId="4A0AB411" w:rsidR="00DE150E" w:rsidRPr="00647AFB" w:rsidRDefault="009D1BA0" w:rsidP="009D1BA0">
      <w:pPr>
        <w:jc w:val="both"/>
        <w:rPr>
          <w:rFonts w:ascii="Times New Roman" w:hAnsi="Times New Roman" w:cs="Times New Roman"/>
          <w:sz w:val="24"/>
          <w:szCs w:val="24"/>
        </w:rPr>
      </w:pPr>
      <w:r w:rsidRPr="00DD2710">
        <w:rPr>
          <w:rFonts w:ascii="Times New Roman" w:hAnsi="Times New Roman" w:cs="Times New Roman"/>
          <w:sz w:val="24"/>
          <w:szCs w:val="24"/>
          <w:highlight w:val="yellow"/>
        </w:rPr>
        <w:t>[Your Name]</w:t>
      </w:r>
    </w:p>
    <w:p w14:paraId="17AAC5F9" w14:textId="25947B2A" w:rsidR="00385FA6" w:rsidRDefault="00385FA6" w:rsidP="009D1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45BE38" w14:textId="2A9F3A85" w:rsidR="001237E8" w:rsidRDefault="001237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8B88C7F" w14:textId="158D9C4A" w:rsidR="00385FA6" w:rsidRPr="001237E8" w:rsidRDefault="00193426" w:rsidP="0019342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1237E8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Examples</w:t>
      </w:r>
    </w:p>
    <w:p w14:paraId="486D4206" w14:textId="77777777" w:rsidR="001237E8" w:rsidRDefault="001237E8" w:rsidP="00193426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80494A6" w14:textId="228AB48D" w:rsidR="001A700E" w:rsidRPr="00647AFB" w:rsidRDefault="00193426" w:rsidP="00193426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647AFB">
        <w:rPr>
          <w:rFonts w:ascii="Times New Roman" w:hAnsi="Times New Roman" w:cs="Times New Roman"/>
          <w:b/>
          <w:bCs/>
          <w:sz w:val="28"/>
          <w:szCs w:val="28"/>
        </w:rPr>
        <w:t>Letter Example:</w:t>
      </w:r>
    </w:p>
    <w:p w14:paraId="468D4B57" w14:textId="580A27BE" w:rsidR="001A700E" w:rsidRPr="00647AFB" w:rsidRDefault="001A700E" w:rsidP="001237E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>Bobby Smith</w:t>
      </w:r>
    </w:p>
    <w:p w14:paraId="18A38A4E" w14:textId="79C63120" w:rsidR="001A700E" w:rsidRPr="00647AFB" w:rsidRDefault="001A700E" w:rsidP="001237E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>1234 Smooth Avenue</w:t>
      </w:r>
    </w:p>
    <w:p w14:paraId="43578220" w14:textId="240F8B58" w:rsidR="001A700E" w:rsidRPr="00647AFB" w:rsidRDefault="001A700E" w:rsidP="001237E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proofErr w:type="spellStart"/>
      <w:r w:rsidRPr="00647AFB">
        <w:rPr>
          <w:rFonts w:ascii="Times New Roman" w:hAnsi="Times New Roman" w:cs="Times New Roman"/>
          <w:i/>
          <w:iCs/>
          <w:sz w:val="20"/>
          <w:szCs w:val="20"/>
        </w:rPr>
        <w:t>Pentucky</w:t>
      </w:r>
      <w:proofErr w:type="spellEnd"/>
      <w:r w:rsidRPr="00647AFB">
        <w:rPr>
          <w:rFonts w:ascii="Times New Roman" w:hAnsi="Times New Roman" w:cs="Times New Roman"/>
          <w:i/>
          <w:iCs/>
          <w:sz w:val="20"/>
          <w:szCs w:val="20"/>
        </w:rPr>
        <w:t>, Ohio 54321</w:t>
      </w:r>
    </w:p>
    <w:p w14:paraId="3590248B" w14:textId="77777777" w:rsidR="001A700E" w:rsidRPr="00647AFB" w:rsidRDefault="001A700E" w:rsidP="001237E8">
      <w:pPr>
        <w:spacing w:after="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75D6BD76" w14:textId="6376FB33" w:rsidR="001A700E" w:rsidRPr="00647AFB" w:rsidRDefault="001A700E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>February 2, 2022</w:t>
      </w:r>
    </w:p>
    <w:p w14:paraId="1535BD95" w14:textId="16110F26" w:rsidR="001A700E" w:rsidRPr="00647AFB" w:rsidRDefault="001A700E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>Re: Jane Doe`s request for a reasonable accommodation</w:t>
      </w:r>
    </w:p>
    <w:p w14:paraId="49B6B9F8" w14:textId="2C44B7F9" w:rsidR="001A700E" w:rsidRPr="00647AFB" w:rsidRDefault="001A700E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>Dear Bobby Smith:</w:t>
      </w:r>
    </w:p>
    <w:p w14:paraId="02094BD2" w14:textId="77777777" w:rsidR="001A700E" w:rsidRPr="00647AFB" w:rsidRDefault="001A700E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39AE59E8" w14:textId="2A89A07B" w:rsidR="001A700E" w:rsidRPr="00647AFB" w:rsidRDefault="001A700E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My name is Jane Doe. I reside at </w:t>
      </w:r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4321 Easy St, </w:t>
      </w:r>
      <w:proofErr w:type="spellStart"/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>Pentucky</w:t>
      </w:r>
      <w:proofErr w:type="spellEnd"/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>, Ohio 54321</w:t>
      </w:r>
      <w:r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. I am an individual with a disability. My disability limits my </w:t>
      </w:r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>ability to see</w:t>
      </w:r>
      <w:r w:rsidRPr="00647AFB">
        <w:rPr>
          <w:rFonts w:ascii="Times New Roman" w:hAnsi="Times New Roman" w:cs="Times New Roman"/>
          <w:i/>
          <w:iCs/>
          <w:sz w:val="20"/>
          <w:szCs w:val="20"/>
        </w:rPr>
        <w:t>. Accordingly, I am requesting the accommodation described below. This accommodation is necessary to afford me full and equal use and enjoyment of my home.</w:t>
      </w:r>
    </w:p>
    <w:p w14:paraId="7CDE6047" w14:textId="77777777" w:rsidR="00193426" w:rsidRPr="00647AFB" w:rsidRDefault="00193426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70BBEFF9" w14:textId="7F2D15D7" w:rsidR="001A700E" w:rsidRPr="00647AFB" w:rsidRDefault="001A700E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I request a change, exception or adjustment in the following rules, policies, practices, or services </w:t>
      </w:r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>documentation given regarding my unit</w:t>
      </w:r>
      <w:r w:rsidRPr="00647AFB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 Due to my disability, I am requesting that any time a notice is issued, that I be given a phone call informing me of what is in the notice.</w:t>
      </w:r>
      <w:r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</w:p>
    <w:p w14:paraId="4B580C1D" w14:textId="77777777" w:rsidR="00193426" w:rsidRPr="00647AFB" w:rsidRDefault="00193426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74F21A5E" w14:textId="2F6ECB3E" w:rsidR="001A700E" w:rsidRPr="00647AFB" w:rsidRDefault="001A700E" w:rsidP="00193426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Please respond in writing by </w:t>
      </w:r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>February 11, 2022,</w:t>
      </w:r>
      <w:r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 to inform me whether you will grant my request for a reasonable accommodation. I can be reached by phone at </w:t>
      </w:r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>555-555-5555</w:t>
      </w:r>
      <w:r w:rsidRPr="00647AFB">
        <w:rPr>
          <w:rFonts w:ascii="Times New Roman" w:hAnsi="Times New Roman" w:cs="Times New Roman"/>
          <w:i/>
          <w:iCs/>
          <w:sz w:val="20"/>
          <w:szCs w:val="20"/>
        </w:rPr>
        <w:t xml:space="preserve"> or by email at </w:t>
      </w:r>
      <w:r w:rsidR="00193426" w:rsidRPr="00647AFB">
        <w:rPr>
          <w:rFonts w:ascii="Times New Roman" w:hAnsi="Times New Roman" w:cs="Times New Roman"/>
          <w:i/>
          <w:iCs/>
          <w:sz w:val="20"/>
          <w:szCs w:val="20"/>
        </w:rPr>
        <w:t>janedoe@gmail.com</w:t>
      </w:r>
      <w:r w:rsidRPr="00647AFB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p w14:paraId="7FBE2038" w14:textId="77777777" w:rsidR="00193426" w:rsidRPr="00647AFB" w:rsidRDefault="001A700E" w:rsidP="00193426">
      <w:pPr>
        <w:spacing w:before="240"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>Sincerely,</w:t>
      </w:r>
    </w:p>
    <w:p w14:paraId="6A44E711" w14:textId="7FABD1F6" w:rsidR="001A700E" w:rsidRPr="00647AFB" w:rsidRDefault="00193426" w:rsidP="00193426">
      <w:pPr>
        <w:spacing w:before="240"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647AFB">
        <w:rPr>
          <w:rFonts w:ascii="Times New Roman" w:hAnsi="Times New Roman" w:cs="Times New Roman"/>
          <w:i/>
          <w:iCs/>
          <w:sz w:val="20"/>
          <w:szCs w:val="20"/>
        </w:rPr>
        <w:t>Jane Doe</w:t>
      </w:r>
    </w:p>
    <w:p w14:paraId="7DA2CA1E" w14:textId="77777777" w:rsidR="00193426" w:rsidRPr="00647AFB" w:rsidRDefault="00193426" w:rsidP="00193426">
      <w:pPr>
        <w:spacing w:before="240" w:after="0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078D5C5F" w14:textId="4D00533B" w:rsidR="00FF6C61" w:rsidRPr="00DD2710" w:rsidRDefault="00385FA6" w:rsidP="009D1BA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D2710">
        <w:rPr>
          <w:rFonts w:ascii="Times New Roman" w:hAnsi="Times New Roman" w:cs="Times New Roman"/>
          <w:b/>
          <w:bCs/>
          <w:sz w:val="28"/>
          <w:szCs w:val="28"/>
        </w:rPr>
        <w:t>Examples</w:t>
      </w:r>
      <w:r w:rsidR="00FF6C61" w:rsidRPr="00DD2710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14:paraId="35A86438" w14:textId="77777777" w:rsidR="00385FA6" w:rsidRPr="00DD2710" w:rsidRDefault="00FF6C61" w:rsidP="00385FA6">
      <w:pPr>
        <w:jc w:val="both"/>
        <w:rPr>
          <w:rFonts w:ascii="Times New Roman" w:hAnsi="Times New Roman" w:cs="Times New Roman"/>
          <w:sz w:val="24"/>
          <w:szCs w:val="24"/>
        </w:rPr>
      </w:pPr>
      <w:r w:rsidRPr="00DD2710">
        <w:rPr>
          <w:rFonts w:ascii="Times New Roman" w:hAnsi="Times New Roman" w:cs="Times New Roman"/>
          <w:b/>
          <w:bCs/>
          <w:sz w:val="24"/>
          <w:szCs w:val="24"/>
        </w:rPr>
        <w:t>Limitation:</w:t>
      </w:r>
      <w:r w:rsidRPr="00DD2710">
        <w:rPr>
          <w:rFonts w:ascii="Times New Roman" w:hAnsi="Times New Roman" w:cs="Times New Roman"/>
          <w:sz w:val="24"/>
          <w:szCs w:val="24"/>
        </w:rPr>
        <w:t xml:space="preserve"> </w:t>
      </w:r>
      <w:r w:rsidR="00385FA6" w:rsidRPr="00DD2710">
        <w:rPr>
          <w:rFonts w:ascii="Times New Roman" w:hAnsi="Times New Roman" w:cs="Times New Roman"/>
          <w:sz w:val="24"/>
          <w:szCs w:val="24"/>
        </w:rPr>
        <w:t xml:space="preserve">Mobility </w:t>
      </w:r>
      <w:r w:rsidR="00385FA6" w:rsidRPr="00DD2710">
        <w:rPr>
          <w:rFonts w:ascii="Times New Roman" w:hAnsi="Times New Roman" w:cs="Times New Roman"/>
          <w:b/>
          <w:bCs/>
          <w:sz w:val="24"/>
          <w:szCs w:val="24"/>
        </w:rPr>
        <w:t>Current Rule, Policy or Practice:</w:t>
      </w:r>
      <w:r w:rsidRPr="00DD2710">
        <w:rPr>
          <w:rFonts w:ascii="Times New Roman" w:hAnsi="Times New Roman" w:cs="Times New Roman"/>
          <w:sz w:val="24"/>
          <w:szCs w:val="24"/>
        </w:rPr>
        <w:t xml:space="preserve"> </w:t>
      </w:r>
      <w:r w:rsidR="00385FA6" w:rsidRPr="00DD2710">
        <w:rPr>
          <w:rFonts w:ascii="Times New Roman" w:hAnsi="Times New Roman" w:cs="Times New Roman"/>
          <w:sz w:val="24"/>
          <w:szCs w:val="24"/>
        </w:rPr>
        <w:t xml:space="preserve">Current Assigned Parking spots. </w:t>
      </w:r>
      <w:r w:rsidR="00385FA6" w:rsidRPr="00DD2710">
        <w:rPr>
          <w:rFonts w:ascii="Times New Roman" w:hAnsi="Times New Roman" w:cs="Times New Roman"/>
          <w:b/>
          <w:bCs/>
          <w:sz w:val="24"/>
          <w:szCs w:val="24"/>
        </w:rPr>
        <w:t>Accommodation request:</w:t>
      </w:r>
      <w:r w:rsidR="00385FA6" w:rsidRPr="00DD2710">
        <w:rPr>
          <w:rFonts w:ascii="Times New Roman" w:hAnsi="Times New Roman" w:cs="Times New Roman"/>
          <w:sz w:val="24"/>
          <w:szCs w:val="24"/>
        </w:rPr>
        <w:t xml:space="preserve"> </w:t>
      </w:r>
      <w:r w:rsidRPr="00DD2710">
        <w:rPr>
          <w:rFonts w:ascii="Times New Roman" w:hAnsi="Times New Roman" w:cs="Times New Roman"/>
          <w:sz w:val="24"/>
          <w:szCs w:val="24"/>
        </w:rPr>
        <w:t xml:space="preserve"> Due to my mobility </w:t>
      </w:r>
      <w:r w:rsidR="00385FA6" w:rsidRPr="00DD2710">
        <w:rPr>
          <w:rFonts w:ascii="Times New Roman" w:hAnsi="Times New Roman" w:cs="Times New Roman"/>
          <w:sz w:val="24"/>
          <w:szCs w:val="24"/>
        </w:rPr>
        <w:t>limitations,</w:t>
      </w:r>
      <w:r w:rsidRPr="00DD2710">
        <w:rPr>
          <w:rFonts w:ascii="Times New Roman" w:hAnsi="Times New Roman" w:cs="Times New Roman"/>
          <w:sz w:val="24"/>
          <w:szCs w:val="24"/>
        </w:rPr>
        <w:t xml:space="preserve"> I require a parking spot near the front of my unit.</w:t>
      </w:r>
    </w:p>
    <w:p w14:paraId="5B906FF9" w14:textId="149368D7" w:rsidR="00385FA6" w:rsidRPr="00DD2710" w:rsidRDefault="00385FA6" w:rsidP="00385FA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D2710">
        <w:rPr>
          <w:rFonts w:ascii="Times New Roman" w:hAnsi="Times New Roman" w:cs="Times New Roman"/>
          <w:i/>
          <w:iCs/>
          <w:sz w:val="24"/>
          <w:szCs w:val="24"/>
        </w:rPr>
        <w:t>“I request a change, exception or adjustment in the following rules, policies, practices, or services to my current assigned parking spot. Due to my mobility limitations, I require a parking spot near the front of my unit.”</w:t>
      </w:r>
    </w:p>
    <w:p w14:paraId="449BA7D1" w14:textId="53875E67" w:rsidR="00FF6C61" w:rsidRPr="00DD2710" w:rsidRDefault="00385FA6" w:rsidP="009D1BA0">
      <w:pPr>
        <w:jc w:val="both"/>
        <w:rPr>
          <w:rFonts w:ascii="Times New Roman" w:hAnsi="Times New Roman" w:cs="Times New Roman"/>
          <w:sz w:val="24"/>
          <w:szCs w:val="24"/>
        </w:rPr>
      </w:pPr>
      <w:r w:rsidRPr="00DD2710">
        <w:rPr>
          <w:rFonts w:ascii="Times New Roman" w:hAnsi="Times New Roman" w:cs="Times New Roman"/>
          <w:b/>
          <w:bCs/>
          <w:sz w:val="24"/>
          <w:szCs w:val="24"/>
        </w:rPr>
        <w:t>Limitation:</w:t>
      </w:r>
      <w:r w:rsidRPr="00DD2710">
        <w:rPr>
          <w:rFonts w:ascii="Times New Roman" w:hAnsi="Times New Roman" w:cs="Times New Roman"/>
          <w:sz w:val="24"/>
          <w:szCs w:val="24"/>
        </w:rPr>
        <w:t xml:space="preserve"> </w:t>
      </w:r>
      <w:r w:rsidR="001A700E" w:rsidRPr="00DD2710">
        <w:rPr>
          <w:rFonts w:ascii="Times New Roman" w:hAnsi="Times New Roman" w:cs="Times New Roman"/>
          <w:sz w:val="24"/>
          <w:szCs w:val="24"/>
        </w:rPr>
        <w:t>when my income is received</w:t>
      </w:r>
      <w:r w:rsidRPr="00DD2710">
        <w:rPr>
          <w:rFonts w:ascii="Times New Roman" w:hAnsi="Times New Roman" w:cs="Times New Roman"/>
          <w:sz w:val="24"/>
          <w:szCs w:val="24"/>
        </w:rPr>
        <w:t xml:space="preserve"> </w:t>
      </w:r>
      <w:r w:rsidRPr="00DD2710">
        <w:rPr>
          <w:rFonts w:ascii="Times New Roman" w:hAnsi="Times New Roman" w:cs="Times New Roman"/>
          <w:b/>
          <w:bCs/>
          <w:sz w:val="24"/>
          <w:szCs w:val="24"/>
        </w:rPr>
        <w:t>Current Rule, Policy or Practice:</w:t>
      </w:r>
      <w:r w:rsidRPr="00DD2710">
        <w:rPr>
          <w:rFonts w:ascii="Times New Roman" w:hAnsi="Times New Roman" w:cs="Times New Roman"/>
          <w:sz w:val="24"/>
          <w:szCs w:val="24"/>
        </w:rPr>
        <w:t xml:space="preserve"> </w:t>
      </w:r>
      <w:r w:rsidR="001A700E" w:rsidRPr="00DD2710">
        <w:rPr>
          <w:rFonts w:ascii="Times New Roman" w:hAnsi="Times New Roman" w:cs="Times New Roman"/>
          <w:sz w:val="24"/>
          <w:szCs w:val="24"/>
        </w:rPr>
        <w:t>Rent is due on the 1</w:t>
      </w:r>
      <w:r w:rsidR="001A700E" w:rsidRPr="00DD2710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1A700E" w:rsidRPr="00DD2710">
        <w:rPr>
          <w:rFonts w:ascii="Times New Roman" w:hAnsi="Times New Roman" w:cs="Times New Roman"/>
          <w:sz w:val="24"/>
          <w:szCs w:val="24"/>
        </w:rPr>
        <w:t xml:space="preserve"> of the month</w:t>
      </w:r>
      <w:r w:rsidRPr="00DD2710">
        <w:rPr>
          <w:rFonts w:ascii="Times New Roman" w:hAnsi="Times New Roman" w:cs="Times New Roman"/>
          <w:sz w:val="24"/>
          <w:szCs w:val="24"/>
        </w:rPr>
        <w:t xml:space="preserve">. </w:t>
      </w:r>
      <w:r w:rsidRPr="00DD2710">
        <w:rPr>
          <w:rFonts w:ascii="Times New Roman" w:hAnsi="Times New Roman" w:cs="Times New Roman"/>
          <w:b/>
          <w:bCs/>
          <w:sz w:val="24"/>
          <w:szCs w:val="24"/>
        </w:rPr>
        <w:t>Accommodation request:</w:t>
      </w:r>
      <w:r w:rsidRPr="00DD2710">
        <w:rPr>
          <w:rFonts w:ascii="Times New Roman" w:hAnsi="Times New Roman" w:cs="Times New Roman"/>
          <w:sz w:val="24"/>
          <w:szCs w:val="24"/>
        </w:rPr>
        <w:t xml:space="preserve">  Due to </w:t>
      </w:r>
      <w:r w:rsidR="001A700E" w:rsidRPr="00DD2710">
        <w:rPr>
          <w:rFonts w:ascii="Times New Roman" w:hAnsi="Times New Roman" w:cs="Times New Roman"/>
          <w:sz w:val="24"/>
          <w:szCs w:val="24"/>
        </w:rPr>
        <w:t>being on Social Security Disability, I do not receive my monthly income until the 10</w:t>
      </w:r>
      <w:r w:rsidR="001A700E" w:rsidRPr="00DD271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A700E" w:rsidRPr="00DD2710">
        <w:rPr>
          <w:rFonts w:ascii="Times New Roman" w:hAnsi="Times New Roman" w:cs="Times New Roman"/>
          <w:sz w:val="24"/>
          <w:szCs w:val="24"/>
        </w:rPr>
        <w:t xml:space="preserve"> of the month. I am requesting that my rent due date be changed to the 11</w:t>
      </w:r>
      <w:r w:rsidR="001A700E" w:rsidRPr="00DD2710">
        <w:rPr>
          <w:rFonts w:ascii="Times New Roman" w:hAnsi="Times New Roman" w:cs="Times New Roman"/>
          <w:sz w:val="24"/>
          <w:szCs w:val="24"/>
          <w:vertAlign w:val="superscript"/>
        </w:rPr>
        <w:t>th,</w:t>
      </w:r>
      <w:r w:rsidR="001A700E" w:rsidRPr="00DD2710">
        <w:rPr>
          <w:rFonts w:ascii="Times New Roman" w:hAnsi="Times New Roman" w:cs="Times New Roman"/>
          <w:sz w:val="24"/>
          <w:szCs w:val="24"/>
        </w:rPr>
        <w:t xml:space="preserve"> and I am not charged late fees for payment made on the 11</w:t>
      </w:r>
      <w:r w:rsidR="001A700E" w:rsidRPr="00DD271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A700E" w:rsidRPr="00DD2710">
        <w:rPr>
          <w:rFonts w:ascii="Times New Roman" w:hAnsi="Times New Roman" w:cs="Times New Roman"/>
          <w:sz w:val="24"/>
          <w:szCs w:val="24"/>
        </w:rPr>
        <w:t>.</w:t>
      </w:r>
    </w:p>
    <w:p w14:paraId="26F1F022" w14:textId="77777777" w:rsidR="00DD2710" w:rsidRDefault="001A700E" w:rsidP="001A700E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D2710">
        <w:rPr>
          <w:rFonts w:ascii="Times New Roman" w:hAnsi="Times New Roman" w:cs="Times New Roman"/>
          <w:i/>
          <w:iCs/>
          <w:sz w:val="24"/>
          <w:szCs w:val="24"/>
        </w:rPr>
        <w:t>I request a change, exception or adjustment in the following rules, policies, practices, or services to my rent being due on the 1</w:t>
      </w:r>
      <w:r w:rsidRPr="00DD2710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st</w:t>
      </w:r>
      <w:r w:rsidRPr="00DD2710">
        <w:rPr>
          <w:rFonts w:ascii="Times New Roman" w:hAnsi="Times New Roman" w:cs="Times New Roman"/>
          <w:i/>
          <w:iCs/>
          <w:sz w:val="24"/>
          <w:szCs w:val="24"/>
        </w:rPr>
        <w:t xml:space="preserve"> of the month. Due to my being on social security disability, I do not receive my monthly income until the 10</w:t>
      </w:r>
      <w:r w:rsidRPr="00DD2710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DD2710">
        <w:rPr>
          <w:rFonts w:ascii="Times New Roman" w:hAnsi="Times New Roman" w:cs="Times New Roman"/>
          <w:i/>
          <w:iCs/>
          <w:sz w:val="24"/>
          <w:szCs w:val="24"/>
        </w:rPr>
        <w:t xml:space="preserve"> of the month. I am requesting that my rent due date be changed to the 11</w:t>
      </w:r>
      <w:r w:rsidRPr="00DD2710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,</w:t>
      </w:r>
      <w:r w:rsidRPr="00DD2710">
        <w:rPr>
          <w:rFonts w:ascii="Times New Roman" w:hAnsi="Times New Roman" w:cs="Times New Roman"/>
          <w:i/>
          <w:iCs/>
          <w:sz w:val="24"/>
          <w:szCs w:val="24"/>
        </w:rPr>
        <w:t xml:space="preserve"> and I am not charged late fees for payment made on the 11</w:t>
      </w:r>
      <w:r w:rsidRPr="00DD2710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DD2710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8B6B0FF" w14:textId="77777777" w:rsidR="00DD2710" w:rsidRDefault="00DD2710" w:rsidP="001A700E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D2710" w:rsidSect="008F517E">
      <w:pgSz w:w="12240" w:h="15840" w:code="1"/>
      <w:pgMar w:top="1440" w:right="1440" w:bottom="1440" w:left="1440" w:header="720" w:footer="72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zY3MDc1Nze2MDdV0lEKTi0uzszPAykwrAUAot3dWywAAAA="/>
  </w:docVars>
  <w:rsids>
    <w:rsidRoot w:val="00BE05FA"/>
    <w:rsid w:val="001237E8"/>
    <w:rsid w:val="00193426"/>
    <w:rsid w:val="001A700E"/>
    <w:rsid w:val="00354A7B"/>
    <w:rsid w:val="00385FA6"/>
    <w:rsid w:val="003F4639"/>
    <w:rsid w:val="00647AFB"/>
    <w:rsid w:val="007C4CE2"/>
    <w:rsid w:val="009D1BA0"/>
    <w:rsid w:val="00AF47A2"/>
    <w:rsid w:val="00B07CCC"/>
    <w:rsid w:val="00BE05FA"/>
    <w:rsid w:val="00DD2710"/>
    <w:rsid w:val="00DE150E"/>
    <w:rsid w:val="00EF6B0C"/>
    <w:rsid w:val="00FF6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B0449"/>
  <w15:chartTrackingRefBased/>
  <w15:docId w15:val="{1AA114D6-909F-40E8-B5CF-740FA6438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5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ie Rondini</dc:creator>
  <cp:keywords/>
  <dc:description/>
  <cp:lastModifiedBy>Hollie Rondini</cp:lastModifiedBy>
  <cp:revision>4</cp:revision>
  <dcterms:created xsi:type="dcterms:W3CDTF">2022-02-07T18:11:00Z</dcterms:created>
  <dcterms:modified xsi:type="dcterms:W3CDTF">2022-02-07T19:37:00Z</dcterms:modified>
</cp:coreProperties>
</file>